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for</w:t>
      </w:r>
      <w:r>
        <w:t xml:space="preserve"> </w:t>
      </w:r>
      <w:r>
        <w:t xml:space="preserve">Canada</w:t>
      </w:r>
      <w:r>
        <w:t xml:space="preserve"> </w:t>
      </w:r>
      <w:r>
        <w:t xml:space="preserve">Vancouver</w:t>
      </w:r>
    </w:p>
    <w:bookmarkStart w:id="26" w:name="Xb79e36618e1fbf087c4f55a97da04ffa38d1e83"/>
    <w:p>
      <w:pPr>
        <w:pStyle w:val="Heading1"/>
      </w:pPr>
      <w:r>
        <w:t xml:space="preserve">Statement of Purpose: Pursuing a Career as a Licensed Plumber in Canada Vancouver</w:t>
      </w:r>
    </w:p>
    <w:p>
      <w:pPr>
        <w:pStyle w:val="FirstParagraph"/>
      </w:pPr>
      <w:r>
        <w:t xml:space="preserve">As I prepare to submit this Statement of Purpose, I am filled with profound enthusiasm for the opportunity to establish my career as a professional Plumber within the vibrant community of Canada Vancouver. This document outlines my journey, qualifications, and unwavering commitment to contributing meaningfully to Vancouver’s essential infrastructure while embracing the unique challenges and opportunities presented by working in this dynamic Canadian city.</w:t>
      </w:r>
    </w:p>
    <w:bookmarkStart w:id="20" w:name="X111a30dfb543cd39c8a80a1b5aacf3f332ab489"/>
    <w:p>
      <w:pPr>
        <w:pStyle w:val="Heading2"/>
      </w:pPr>
      <w:r>
        <w:t xml:space="preserve">My Foundation in Plumbing: Beyond Technical Skill</w:t>
      </w:r>
    </w:p>
    <w:p>
      <w:pPr>
        <w:pStyle w:val="FirstParagraph"/>
      </w:pPr>
      <w:r>
        <w:t xml:space="preserve">My dedication to the trade of Plumber began during my vocational training in [Your Country], where I immersed myself not only in mastering pipefitting, drainage systems, and fixture installation but also in understanding the profound social impact of reliable water infrastructure. Over [Number] years working as a certified Plumber across diverse projects—from residential renovations and commercial building services to emergency leak repairs—I have developed a meticulous approach to problem-solving and safety compliance. I have honed expertise in modern plumbing technologies, including energy-efficient water heating systems, smart fixture integration, and sustainable drainage solutions critical for urban environments. Crucially, my hands-on experience has instilled a deep respect for the precision required in every joint and seal—a principle that aligns perfectly with Canada’s stringent plumbing standards. I understand that being a Plumber is not merely about fixing pipes; it is about safeguarding public health, conserving vital resources, and ensuring the comfort of families and businesses across Vancouver.</w:t>
      </w:r>
    </w:p>
    <w:bookmarkEnd w:id="20"/>
    <w:bookmarkStart w:id="21" w:name="X9617acb545bb78fe35f564c9a585af27bdeea51"/>
    <w:p>
      <w:pPr>
        <w:pStyle w:val="Heading2"/>
      </w:pPr>
      <w:r>
        <w:t xml:space="preserve">Why Canada Vancouver? A Strategic Career Decision</w:t>
      </w:r>
    </w:p>
    <w:p>
      <w:pPr>
        <w:pStyle w:val="FirstParagraph"/>
      </w:pPr>
      <w:r>
        <w:t xml:space="preserve">My decision to pursue my career in Canada Vancouver is not arbitrary but rooted in a clear understanding of the city’s unique needs and my professional aspirations. As one of North America’s fastest-growing urban centers, Vancouver faces immense pressure on its aging water infrastructure, heightened by its temperate coastal climate which demands specialized plumbing solutions. The frequent freeze-thaw cycles and high precipitation levels necessitate expertise in frost-proofing, waterproofing, and resilient system design—areas I have actively studied and applied in my previous work. Furthermore, Vancouver’s ambitious sustainability goals under initiatives like the "Greenest City Action Plan" place a premium on plumbers who can implement water conservation systems, greywater recycling setups, and low-flow fixture installations. Canada Vancouver is not just a location; it represents a community where skilled tradespeople like me are urgently needed to address housing shortages, retrofit older buildings for energy efficiency, and build resilient infrastructure for future generations. I am eager to contribute my skills precisely where they will have the most tangible impact on Vancouver’s livability and environmental stewardship.</w:t>
      </w:r>
    </w:p>
    <w:bookmarkEnd w:id="21"/>
    <w:bookmarkStart w:id="22" w:name="X8da47942e2a51e774c3419a1b146712f639fd68"/>
    <w:p>
      <w:pPr>
        <w:pStyle w:val="Heading2"/>
      </w:pPr>
      <w:r>
        <w:t xml:space="preserve">Aligning with Canadian Standards: A Commitment to Excellence</w:t>
      </w:r>
    </w:p>
    <w:p>
      <w:pPr>
        <w:pStyle w:val="FirstParagraph"/>
      </w:pPr>
      <w:r>
        <w:t xml:space="preserve">I recognize that working as a Plumber in Canada Vancouver requires more than technical proficiency—it demands adherence to rigorous provincial regulations. I have proactively researched the requirements of the British Columbia Association of License Plumbing Contractors (BCALPC) and am prepared to complete all necessary steps, including obtaining my Red Seal certification and fulfilling BC’s apprenticeship program requirements. My previous work has already involved compliance with international standards that closely mirror Canadian codes like the BC Building Code Part 9, particularly regarding material specifications and pressure testing protocols. I am committed to continuous learning; I regularly study updates to the National Plumbing Code of Canada and have attended workshops on Vancouver-specific challenges like seismic-resistant plumbing installations common in our earthquake-prone region. This dedication ensures that when I arrive in Canada Vancouver, I will not only meet but exceed the expectations of Canadian employers and homeowners seeking a trustworthy Plumber.</w:t>
      </w:r>
    </w:p>
    <w:bookmarkEnd w:id="22"/>
    <w:bookmarkStart w:id="23" w:name="X73eaf47f506d2ca194b2599fee1c607d99454b8"/>
    <w:p>
      <w:pPr>
        <w:pStyle w:val="Heading2"/>
      </w:pPr>
      <w:r>
        <w:t xml:space="preserve">Contributing to Vancouver's Community: More Than Just Pipes</w:t>
      </w:r>
    </w:p>
    <w:p>
      <w:pPr>
        <w:pStyle w:val="FirstParagraph"/>
      </w:pPr>
      <w:r>
        <w:t xml:space="preserve">Vancouver is more than a city; it is a community defined by its environmental consciousness and cultural diversity. As a future Plumber in Canada Vancouver, I aim to integrate fully into this fabric. I envision collaborating with local contractors on large-scale projects like the affordable housing developments in areas such as False Creek and East Vancouver, where reliable plumbing is foundational for new residents. I also aspire to participate in community initiatives promoting water conservation awareness, perhaps through partnerships with organizations like the City of Vancouver’s Greenest City team. My approach to plumbing is holistic: I will prioritize minimizing water waste during installations, educate homeowners on preventative maintenance to avoid costly emergencies (especially crucial in Vancouver’s rainy season), and ensure that every job reflects the highest standards of professionalism and respect for both property and client. In a city where sustainability is woven into daily life, my role as a Plumber will extend beyond fixing leaks to actively supporting Vancouver’s vision of a greener, more resilient urban center.</w:t>
      </w:r>
    </w:p>
    <w:bookmarkEnd w:id="23"/>
    <w:bookmarkStart w:id="24" w:name="X7e778edd86675250dd9574c62827e1f48ee11cf"/>
    <w:p>
      <w:pPr>
        <w:pStyle w:val="Heading2"/>
      </w:pPr>
      <w:r>
        <w:t xml:space="preserve">Future Vision: Building Legacy in Canada Vancouver</w:t>
      </w:r>
    </w:p>
    <w:p>
      <w:pPr>
        <w:pStyle w:val="FirstParagraph"/>
      </w:pPr>
      <w:r>
        <w:t xml:space="preserve">My long-term ambition within the Canadian plumbing industry is clear. I aspire to become a licensed Master Plumber in British Columbia, eventually establishing my own business focused on sustainable residential and commercial solutions tailored for Vancouver’s unique climate and building stock. I am particularly drawn to the growing market for retrofits in Vancouver’s historic districts, where preserving architectural integrity while upgrading outdated plumbing systems presents a rewarding technical challenge. With Canada Vancouver as my base, I will leverage its strong economy, robust trade infrastructure, and supportive community networks to grow my expertise and contribute positively to the city’s development. My goal is not merely personal success but to be recognized as a Plumber who consistently delivers quality work that enhances the safety, efficiency, and environmental footprint of Vancouver homes and businesses.</w:t>
      </w:r>
    </w:p>
    <w:bookmarkEnd w:id="24"/>
    <w:bookmarkStart w:id="25" w:name="conclusion-ready-for-canada-vancouver"/>
    <w:p>
      <w:pPr>
        <w:pStyle w:val="Heading2"/>
      </w:pPr>
      <w:r>
        <w:t xml:space="preserve">Conclusion: Ready for Canada Vancouver</w:t>
      </w:r>
    </w:p>
    <w:p>
      <w:pPr>
        <w:pStyle w:val="FirstParagraph"/>
      </w:pPr>
      <w:r>
        <w:t xml:space="preserve">In conclusion, this Statement of Purpose articulates my profound commitment to becoming an integral part of the skilled trades community in Canada Vancouver. My hands-on experience as a Plumber, my proactive preparation for Canadian licensing standards, and my deep appreciation for Vancouver’s specific environmental and social context position me to make immediate and valuable contributions. I am ready to embrace the challenges of working in this beautiful yet demanding city with professionalism, technical excellence, and a genuine desire to serve. The opportunity to build a career as a Plumber in Canada Vancouver is not just a professional step for me—it is the realization of my vocation to support the health and well-being of communities through essential, high-quality plumbing services. I eagerly anticipate the chance to bring my skills and dedication to Vancouver, where I can proudly call myself a valued member of this exceptional Canad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for Canada Vancouver</dc:title>
  <dc:creator/>
  <dc:language>en</dc:language>
  <cp:keywords/>
  <dcterms:created xsi:type="dcterms:W3CDTF">2025-12-09T00:31:30Z</dcterms:created>
  <dcterms:modified xsi:type="dcterms:W3CDTF">2025-12-09T00:31:30Z</dcterms:modified>
</cp:coreProperties>
</file>

<file path=docProps/custom.xml><?xml version="1.0" encoding="utf-8"?>
<Properties xmlns="http://schemas.openxmlformats.org/officeDocument/2006/custom-properties" xmlns:vt="http://schemas.openxmlformats.org/officeDocument/2006/docPropsVTypes"/>
</file>